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77D3C11" w14:textId="1B5B6204" w:rsidR="00EA5A78" w:rsidRDefault="00EA5A78" w:rsidP="00EA5A78">
      <w:pPr>
        <w:pStyle w:val="Heading1"/>
        <w:jc w:val="center"/>
      </w:pPr>
      <w:r>
        <w:t xml:space="preserve">Лекция № </w:t>
      </w:r>
      <w:r>
        <w:t>2</w:t>
      </w:r>
    </w:p>
    <w:p w14:paraId="5F8F6041" w14:textId="4B9222A2" w:rsidR="00DD1454" w:rsidRPr="00241C92" w:rsidRDefault="00241C92" w:rsidP="00EA5A78">
      <w:pPr>
        <w:pStyle w:val="Heading2"/>
        <w:jc w:val="center"/>
      </w:pPr>
      <w:r w:rsidRPr="00241C92">
        <w:t xml:space="preserve">Киевское княжество в </w:t>
      </w:r>
      <w:r w:rsidR="00EA5A78">
        <w:rPr>
          <w:lang w:val="en-US"/>
        </w:rPr>
        <w:t>IX</w:t>
      </w:r>
      <w:r w:rsidR="00EA5A78" w:rsidRPr="00EA5A78">
        <w:t>–</w:t>
      </w:r>
      <w:r w:rsidR="00EA5A78">
        <w:rPr>
          <w:lang w:val="en-US"/>
        </w:rPr>
        <w:t>XI</w:t>
      </w:r>
      <w:r w:rsidRPr="00241C92">
        <w:t xml:space="preserve"> вв.</w:t>
      </w:r>
    </w:p>
    <w:p w14:paraId="5C74BAD7" w14:textId="710F63FA" w:rsidR="00241C92" w:rsidRDefault="00241C92" w:rsidP="00241C92">
      <w:r>
        <w:t>Олег — 882–912 гг. Известен двумя походами на Константинопол</w:t>
      </w:r>
      <w:r w:rsidR="00327FC9">
        <w:t>ь</w:t>
      </w:r>
      <w:r>
        <w:t>.</w:t>
      </w:r>
      <w:r w:rsidR="00327FC9">
        <w:t xml:space="preserve"> В 907 г. </w:t>
      </w:r>
      <w:r w:rsidR="005002E1">
        <w:t>п</w:t>
      </w:r>
      <w:r w:rsidR="00327FC9">
        <w:t xml:space="preserve">осле второго похода Константинополь начинает платить дань Руси, и русские получают </w:t>
      </w:r>
      <w:r w:rsidR="005002E1">
        <w:t>привилегии</w:t>
      </w:r>
      <w:r w:rsidR="00327FC9">
        <w:t>.</w:t>
      </w:r>
      <w:r w:rsidR="00995A48">
        <w:t xml:space="preserve"> По легенде умер от укуса змеи.</w:t>
      </w:r>
    </w:p>
    <w:p w14:paraId="2F5251EB" w14:textId="643E7B3E" w:rsidR="005002E1" w:rsidRDefault="005002E1" w:rsidP="00241C92">
      <w:r>
        <w:t xml:space="preserve">Игорь («Старый») — </w:t>
      </w:r>
      <w:r w:rsidR="00ED7267">
        <w:t>912-945 гг. Е</w:t>
      </w:r>
      <w:r w:rsidR="00A65C43">
        <w:t>му не везло. При нём начались постоянные войны с печенегами.</w:t>
      </w:r>
      <w:r w:rsidR="00B44062">
        <w:t xml:space="preserve"> В новом договоре 944 г. Киевские князь обязан приходить на помощь Константинополю по призыву. Но он женился на Ольге</w:t>
      </w:r>
      <w:r w:rsidR="00995A48">
        <w:t>. Был убит</w:t>
      </w:r>
      <w:r w:rsidR="004F54A3">
        <w:t xml:space="preserve"> во время третьего </w:t>
      </w:r>
      <w:r w:rsidR="00701741">
        <w:t>сбора дани у древлян.</w:t>
      </w:r>
    </w:p>
    <w:p w14:paraId="1BFCF571" w14:textId="77777777" w:rsidR="00701741" w:rsidRPr="00701741" w:rsidRDefault="00701741" w:rsidP="00241C92">
      <w:pPr>
        <w:rPr>
          <w:vanish/>
          <w:specVanish/>
        </w:rPr>
      </w:pPr>
      <w:r>
        <w:t>Ольга — 945</w:t>
      </w:r>
    </w:p>
    <w:p w14:paraId="7657BC57" w14:textId="582A310C" w:rsidR="00701741" w:rsidRDefault="00701741" w:rsidP="00701741">
      <w:r>
        <w:t>–9</w:t>
      </w:r>
      <w:r w:rsidR="00943388">
        <w:t>6</w:t>
      </w:r>
      <w:r w:rsidR="0037766D">
        <w:t>8</w:t>
      </w:r>
      <w:r>
        <w:t xml:space="preserve"> гг. </w:t>
      </w:r>
      <w:r w:rsidR="00195801">
        <w:t xml:space="preserve">Экономическая реформа </w:t>
      </w:r>
      <w:r w:rsidR="00893657">
        <w:t xml:space="preserve">сбора дани. </w:t>
      </w:r>
      <w:r w:rsidR="00F85EE9">
        <w:t xml:space="preserve">Уроки — фиксированный размер сбора дани. </w:t>
      </w:r>
      <w:r w:rsidR="00195801">
        <w:t>Погосты — укрепления для доставки дани славянами.</w:t>
      </w:r>
      <w:r w:rsidR="00893657">
        <w:t xml:space="preserve"> Княгиня Ольга крестилась.</w:t>
      </w:r>
      <w:r w:rsidR="009E2072">
        <w:t xml:space="preserve"> Но её сын не признал это.</w:t>
      </w:r>
    </w:p>
    <w:p w14:paraId="4592FC75" w14:textId="61B82DCB" w:rsidR="00893657" w:rsidRPr="00A1774E" w:rsidRDefault="00893657" w:rsidP="00701741">
      <w:pPr>
        <w:rPr>
          <w:i/>
        </w:rPr>
      </w:pPr>
      <w:r w:rsidRPr="00A1774E">
        <w:rPr>
          <w:i/>
        </w:rPr>
        <w:t>До 1917 г. не было светского брака на Руси</w:t>
      </w:r>
      <w:r w:rsidR="00A1774E">
        <w:rPr>
          <w:i/>
        </w:rPr>
        <w:t>/России</w:t>
      </w:r>
      <w:r w:rsidRPr="00A1774E">
        <w:rPr>
          <w:i/>
        </w:rPr>
        <w:t>.</w:t>
      </w:r>
    </w:p>
    <w:p w14:paraId="1EE483A8" w14:textId="11B602B4" w:rsidR="00893657" w:rsidRDefault="0097001E" w:rsidP="00701741">
      <w:r>
        <w:t>Святослав — 968</w:t>
      </w:r>
      <w:r w:rsidR="00050AB8">
        <w:t>–972</w:t>
      </w:r>
      <w:r>
        <w:t xml:space="preserve"> гг. В 968 начал свои походы</w:t>
      </w:r>
      <w:r w:rsidR="00050AB8">
        <w:t xml:space="preserve">, которые были направлены на Хазарский Каганат и Волжскую Болгарию. С 970 г. война в Болгарии по призыву </w:t>
      </w:r>
      <w:r w:rsidR="00CF1FB8">
        <w:t>Константинополя</w:t>
      </w:r>
      <w:r w:rsidR="00050AB8">
        <w:t>.</w:t>
      </w:r>
      <w:r w:rsidR="00CF1FB8">
        <w:t xml:space="preserve"> В 971 г. Святослав попадает в осаду </w:t>
      </w:r>
      <w:r w:rsidR="00997302">
        <w:t xml:space="preserve">в </w:t>
      </w:r>
      <w:proofErr w:type="spellStart"/>
      <w:r w:rsidR="00CF1FB8">
        <w:t>Дростоу</w:t>
      </w:r>
      <w:proofErr w:type="spellEnd"/>
      <w:r w:rsidR="00CF1FB8">
        <w:t>. Святослав заключает договор: славяне теряют право приближаться к греческим городам</w:t>
      </w:r>
      <w:r w:rsidR="00997302">
        <w:t xml:space="preserve">. А в начале 972 г. на корабле погибает </w:t>
      </w:r>
      <w:proofErr w:type="gramStart"/>
      <w:r w:rsidR="00997302">
        <w:t>от варяг</w:t>
      </w:r>
      <w:proofErr w:type="gramEnd"/>
      <w:r w:rsidR="00997302">
        <w:t>.</w:t>
      </w:r>
    </w:p>
    <w:p w14:paraId="03401F41" w14:textId="544EE3B2" w:rsidR="00B71E13" w:rsidRDefault="00B71E13" w:rsidP="00701741">
      <w:r>
        <w:t>Ярополк (старший сын Святослава)</w:t>
      </w:r>
      <w:r w:rsidR="00DD0F87">
        <w:t xml:space="preserve"> — Киев</w:t>
      </w:r>
      <w:r>
        <w:t>, Олег (средний сын)</w:t>
      </w:r>
      <w:r w:rsidR="00DD0F87">
        <w:t xml:space="preserve"> — древляне</w:t>
      </w:r>
      <w:r>
        <w:t xml:space="preserve">, Владимир (младший сын) </w:t>
      </w:r>
      <w:r w:rsidR="00DD0F87">
        <w:t>— Новгород от 972 г.</w:t>
      </w:r>
      <w:r w:rsidR="002D6BA4">
        <w:t xml:space="preserve"> Из-за лестничной системы братья были заинтересованы в убийстве братьев. </w:t>
      </w:r>
      <w:r w:rsidR="006F4D2B">
        <w:t>В 972 г. первый конфликт между князьями. В 980 г. борьба зака</w:t>
      </w:r>
      <w:r w:rsidR="00C938A6">
        <w:t>н</w:t>
      </w:r>
      <w:r w:rsidR="006F4D2B">
        <w:t xml:space="preserve">чивается осадой Киева и </w:t>
      </w:r>
      <w:r w:rsidR="00C938A6">
        <w:t>Ярополка убивает.</w:t>
      </w:r>
    </w:p>
    <w:p w14:paraId="6B2D6DFC" w14:textId="359F63CB" w:rsidR="00712625" w:rsidRDefault="00C938A6" w:rsidP="00701741">
      <w:r>
        <w:t>Владимир — 980–1015 гг. Ему пришлось объединять княжества и присоединить части Польши. Также проводит религиозную реформу</w:t>
      </w:r>
      <w:r w:rsidR="009E286C">
        <w:t>, последствием которой становиться принятие христианства на Руси в 988 г.</w:t>
      </w:r>
      <w:r w:rsidR="00096BED">
        <w:t xml:space="preserve"> После смерти Владимира начинается конфликт, т. к. у него было много детей: Святополк Окаянный, близнецы Борис и Глеб, </w:t>
      </w:r>
      <w:r w:rsidR="00A30158">
        <w:t>Святослав, Мирослав, Ярослав.</w:t>
      </w:r>
    </w:p>
    <w:p w14:paraId="3E54EB7D" w14:textId="1318E27C" w:rsidR="004E2896" w:rsidRDefault="00635D0C" w:rsidP="00701741">
      <w:r>
        <w:t>Борис и Глеб — два первых русских святых.</w:t>
      </w:r>
      <w:r w:rsidR="004E2896">
        <w:t xml:space="preserve"> Святой — умерший человек, который избран богом и находится рядом с ним.</w:t>
      </w:r>
      <w:r w:rsidR="00106C92">
        <w:t xml:space="preserve"> </w:t>
      </w:r>
      <w:r w:rsidR="005342DE">
        <w:t xml:space="preserve">Святополк убивает </w:t>
      </w:r>
      <w:r w:rsidR="00D555F0">
        <w:t xml:space="preserve">почти </w:t>
      </w:r>
      <w:r w:rsidR="005342DE">
        <w:t>всех своих братьев</w:t>
      </w:r>
      <w:r w:rsidR="00D555F0">
        <w:t>. Ярослава из Новгорода завоёвыв</w:t>
      </w:r>
      <w:r w:rsidR="00106C92">
        <w:t>а</w:t>
      </w:r>
      <w:r w:rsidR="00D555F0">
        <w:t>ет Киев.</w:t>
      </w:r>
    </w:p>
    <w:p w14:paraId="1DCE44AE" w14:textId="2012AA21" w:rsidR="0082597D" w:rsidRDefault="00106C92" w:rsidP="00701741">
      <w:r>
        <w:t>Ярослав Мудрый — 1019–1054 гг. Появился первый уголовный кодекс</w:t>
      </w:r>
      <w:r w:rsidR="000D0B29">
        <w:t xml:space="preserve"> </w:t>
      </w:r>
      <w:r w:rsidR="00CB23D9">
        <w:t>в</w:t>
      </w:r>
      <w:r>
        <w:t xml:space="preserve"> — Русская </w:t>
      </w:r>
      <w:r w:rsidR="003C2E28">
        <w:t>П</w:t>
      </w:r>
      <w:r>
        <w:t xml:space="preserve">равда. Она была дарована </w:t>
      </w:r>
      <w:r w:rsidR="000D0B29">
        <w:t>Новгородцам.</w:t>
      </w:r>
      <w:r w:rsidR="0082597D">
        <w:t xml:space="preserve"> Высшим наказанием было рабство («Поток и разграбление»). </w:t>
      </w:r>
      <w:r w:rsidR="003C2E28">
        <w:t xml:space="preserve">Русская Правда — ограничение. Свободные люди живут и работают общиной. </w:t>
      </w:r>
      <w:r w:rsidR="007D1483">
        <w:t xml:space="preserve">Дикая вира — община имеет право выкупить любого своего члена. Рабом человека делали за: преступление, </w:t>
      </w:r>
      <w:r w:rsidR="00F865E0">
        <w:t xml:space="preserve">добровольно (взять деньги в долг), женившись на рабе. </w:t>
      </w:r>
      <w:r w:rsidR="006E589F">
        <w:t>Рабами становились изгои (которых закон не защищал).</w:t>
      </w:r>
    </w:p>
    <w:p w14:paraId="07157D59" w14:textId="0B909DC2" w:rsidR="00A6233A" w:rsidRDefault="00A6233A" w:rsidP="00701741">
      <w:r>
        <w:t>В 1097 г. князья собирают совет, на котором</w:t>
      </w:r>
      <w:r w:rsidR="00983B10">
        <w:t xml:space="preserve"> принимают решение о мире и престолонаследие от отца к сыну.</w:t>
      </w:r>
    </w:p>
    <w:p w14:paraId="4600C2E4" w14:textId="0898380B" w:rsidR="00983B10" w:rsidRDefault="00983B10" w:rsidP="00701741">
      <w:r>
        <w:t xml:space="preserve">Владимир Мономах — 1113–1125 гг. </w:t>
      </w:r>
      <w:r w:rsidR="005013DD">
        <w:t xml:space="preserve">Рассвет каменной культуры, </w:t>
      </w:r>
    </w:p>
    <w:p w14:paraId="4F40C0CA" w14:textId="74A3646F" w:rsidR="00DF0A12" w:rsidRDefault="00DF0A12" w:rsidP="00701741">
      <w:r>
        <w:t>Мстислав — 1125–1132 гг.</w:t>
      </w:r>
    </w:p>
    <w:p w14:paraId="2AD8DDE3" w14:textId="3617DEF1" w:rsidR="00DF0A12" w:rsidRPr="00DF0A12" w:rsidRDefault="00DF0A12" w:rsidP="00EA5A78">
      <w:pPr>
        <w:pStyle w:val="Heading2"/>
        <w:jc w:val="center"/>
      </w:pPr>
      <w:r w:rsidRPr="00DF0A12">
        <w:t>Татаро-монгольское нашествие. Татаро-монгольское иго</w:t>
      </w:r>
    </w:p>
    <w:p w14:paraId="705CEA9F" w14:textId="52786611" w:rsidR="00582328" w:rsidRDefault="005A3B94" w:rsidP="00701741">
      <w:r>
        <w:t xml:space="preserve">1206 г. — съезд монгольских ханов. Верховным ханом становится </w:t>
      </w:r>
      <w:proofErr w:type="spellStart"/>
      <w:r>
        <w:t>Темучин</w:t>
      </w:r>
      <w:proofErr w:type="spellEnd"/>
      <w:r>
        <w:t>.</w:t>
      </w:r>
      <w:r w:rsidR="00F27BE3">
        <w:t xml:space="preserve"> Монголы завоёвывают Китай в 11 в.</w:t>
      </w:r>
      <w:r w:rsidR="00853569">
        <w:t xml:space="preserve"> Битва на реке Калке</w:t>
      </w:r>
      <w:r w:rsidR="004B7F6D">
        <w:t xml:space="preserve"> в</w:t>
      </w:r>
      <w:r w:rsidR="00853569">
        <w:t xml:space="preserve"> 1223 г. </w:t>
      </w:r>
      <w:r w:rsidR="004B7F6D">
        <w:t>— сокрушительное поражение русских князей.</w:t>
      </w:r>
    </w:p>
    <w:p w14:paraId="2D41FD07" w14:textId="0212DDB8" w:rsidR="00EA5A78" w:rsidRDefault="00582328" w:rsidP="00701741">
      <w:r>
        <w:t>После смерти Чингис Хана империю делят заново.</w:t>
      </w:r>
    </w:p>
    <w:sectPr w:rsidR="00EA5A78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1D2CEA"/>
    <w:multiLevelType w:val="hybridMultilevel"/>
    <w:tmpl w:val="979265C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2MTczMjUzMjexMDRX0lEKTi0uzszPAykwrAUAZstnniwAAAA="/>
  </w:docVars>
  <w:rsids>
    <w:rsidRoot w:val="009418D1"/>
    <w:rsid w:val="00050AB8"/>
    <w:rsid w:val="00096BED"/>
    <w:rsid w:val="000D0B29"/>
    <w:rsid w:val="00106C92"/>
    <w:rsid w:val="00195801"/>
    <w:rsid w:val="00241C92"/>
    <w:rsid w:val="00267947"/>
    <w:rsid w:val="002D6BA4"/>
    <w:rsid w:val="00327FC9"/>
    <w:rsid w:val="0037766D"/>
    <w:rsid w:val="003C2E28"/>
    <w:rsid w:val="004B7F6D"/>
    <w:rsid w:val="004E2896"/>
    <w:rsid w:val="004F54A3"/>
    <w:rsid w:val="005002E1"/>
    <w:rsid w:val="005013DD"/>
    <w:rsid w:val="005342DE"/>
    <w:rsid w:val="00582328"/>
    <w:rsid w:val="005A3B94"/>
    <w:rsid w:val="005D1186"/>
    <w:rsid w:val="00635D0C"/>
    <w:rsid w:val="006E589F"/>
    <w:rsid w:val="006F4D2B"/>
    <w:rsid w:val="00701741"/>
    <w:rsid w:val="00712625"/>
    <w:rsid w:val="0071629C"/>
    <w:rsid w:val="007462DD"/>
    <w:rsid w:val="007D1483"/>
    <w:rsid w:val="0082597D"/>
    <w:rsid w:val="00853569"/>
    <w:rsid w:val="00893657"/>
    <w:rsid w:val="009418D1"/>
    <w:rsid w:val="00943388"/>
    <w:rsid w:val="0097001E"/>
    <w:rsid w:val="00971493"/>
    <w:rsid w:val="00983B10"/>
    <w:rsid w:val="00995A48"/>
    <w:rsid w:val="00997302"/>
    <w:rsid w:val="009E2072"/>
    <w:rsid w:val="009E286C"/>
    <w:rsid w:val="00A1774E"/>
    <w:rsid w:val="00A30158"/>
    <w:rsid w:val="00A6233A"/>
    <w:rsid w:val="00A65C43"/>
    <w:rsid w:val="00B44062"/>
    <w:rsid w:val="00B71E13"/>
    <w:rsid w:val="00B7731E"/>
    <w:rsid w:val="00BE3FFF"/>
    <w:rsid w:val="00C938A6"/>
    <w:rsid w:val="00CB23D9"/>
    <w:rsid w:val="00CF1FB8"/>
    <w:rsid w:val="00D555F0"/>
    <w:rsid w:val="00D90F90"/>
    <w:rsid w:val="00DD0F87"/>
    <w:rsid w:val="00DD1454"/>
    <w:rsid w:val="00DF0A12"/>
    <w:rsid w:val="00EA5A78"/>
    <w:rsid w:val="00EC3B95"/>
    <w:rsid w:val="00ED7267"/>
    <w:rsid w:val="00F27BE3"/>
    <w:rsid w:val="00F85EE9"/>
    <w:rsid w:val="00F865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1DFF23"/>
  <w15:chartTrackingRefBased/>
  <w15:docId w15:val="{711F5F2C-E667-42C7-9B27-39324F0923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A5A7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5A7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D145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A5A7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EA5A7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25943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</TotalTime>
  <Pages>1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7</cp:revision>
  <dcterms:created xsi:type="dcterms:W3CDTF">2019-02-11T08:33:00Z</dcterms:created>
  <dcterms:modified xsi:type="dcterms:W3CDTF">2020-10-10T14:51:00Z</dcterms:modified>
</cp:coreProperties>
</file>